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4253" w:rsidRPr="00EA3CA0" w:rsidRDefault="00525CD3" w:rsidP="002D4253">
      <w:pPr>
        <w:spacing w:line="48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A3CA0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Committe</w:t>
      </w:r>
      <w:r w:rsidR="002D4253" w:rsidRPr="00EA3CA0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e:</w:t>
      </w:r>
      <w:r w:rsidR="002D4253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Jr </w:t>
      </w:r>
      <w:proofErr w:type="spellStart"/>
      <w:r w:rsidR="002D4253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nicef</w:t>
      </w:r>
      <w:proofErr w:type="spellEnd"/>
    </w:p>
    <w:p w:rsidR="002D4253" w:rsidRPr="00EA3CA0" w:rsidRDefault="002D4253" w:rsidP="002D4253">
      <w:pPr>
        <w:spacing w:line="48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A3CA0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State:</w:t>
      </w:r>
      <w:r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lovakia</w:t>
      </w:r>
    </w:p>
    <w:p w:rsidR="002D4253" w:rsidRPr="00EA3CA0" w:rsidRDefault="002D4253" w:rsidP="002D4253">
      <w:pPr>
        <w:spacing w:line="48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A3CA0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Agenda:</w:t>
      </w:r>
      <w:r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mpact of Covid-19 on chi</w:t>
      </w:r>
      <w:r w:rsidR="00227456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</w:t>
      </w:r>
      <w:r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ren</w:t>
      </w:r>
    </w:p>
    <w:p w:rsidR="002D4253" w:rsidRPr="00EA3CA0" w:rsidRDefault="00227456" w:rsidP="002D4253">
      <w:pPr>
        <w:spacing w:line="48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ovid-19 </w:t>
      </w:r>
      <w:r w:rsidR="007944FD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irst appe</w:t>
      </w:r>
      <w:r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red in China. It was declared a pandemic on March 11, 2020. The pandemic has almost</w:t>
      </w:r>
      <w:r w:rsidR="007944FD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nded but we can still see its </w:t>
      </w:r>
      <w:r w:rsidR="006A4F56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amaging </w:t>
      </w:r>
      <w:r w:rsidR="007944FD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ffects on children.</w:t>
      </w:r>
      <w:r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Many</w:t>
      </w:r>
      <w:r w:rsidR="002D4253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hildren could not join their online classes because they did n</w:t>
      </w:r>
      <w:r w:rsidR="006A4F56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t have</w:t>
      </w:r>
      <w:r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evices </w:t>
      </w:r>
      <w:r w:rsidR="006A4F56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uch as laptops or tablets, </w:t>
      </w:r>
      <w:r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y needed to do so. Some</w:t>
      </w:r>
      <w:r w:rsidR="002D4253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hildren lost</w:t>
      </w:r>
      <w:r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ir families and friends. Moreover, s</w:t>
      </w:r>
      <w:r w:rsidR="002D4253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me of their family members lost their jobs and did not earn enough mo</w:t>
      </w:r>
      <w:r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ey to take care of them</w:t>
      </w:r>
      <w:r w:rsidR="002D4253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These children had to l</w:t>
      </w:r>
      <w:r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ve under hard circums</w:t>
      </w:r>
      <w:r w:rsidR="002D4253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nces. Some got Covid-19 and became sick. Some of the children who got Covid-19 could not get the treatment the</w:t>
      </w:r>
      <w:r w:rsidR="007B50D1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y needed. As a result, </w:t>
      </w:r>
      <w:r w:rsidR="002D4253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ovid-19 caused children to be </w:t>
      </w:r>
      <w:r w:rsidR="000730A1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neducated, poor, unhealthy and feel unsafe.</w:t>
      </w:r>
    </w:p>
    <w:p w:rsidR="00E228B7" w:rsidRPr="00EA3CA0" w:rsidRDefault="002D4253" w:rsidP="00525CD3">
      <w:pPr>
        <w:spacing w:line="480" w:lineRule="auto"/>
        <w:ind w:firstLine="36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 </w:t>
      </w:r>
      <w:proofErr w:type="gramStart"/>
      <w:r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lovakia</w:t>
      </w:r>
      <w:r w:rsidR="00C100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; </w:t>
      </w:r>
      <w:r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chools</w:t>
      </w:r>
      <w:proofErr w:type="gramEnd"/>
      <w:r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were closed </w:t>
      </w:r>
      <w:r w:rsidR="00510721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or more than half a year </w:t>
      </w:r>
      <w:r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d</w:t>
      </w:r>
      <w:r w:rsidR="000730A1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128</w:t>
      </w:r>
      <w:r w:rsidR="00C100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bookmarkStart w:id="0" w:name="_GoBack"/>
      <w:bookmarkEnd w:id="0"/>
      <w:r w:rsidR="000730A1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000 children could not join online classes. </w:t>
      </w:r>
      <w:r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schools are open now but the </w:t>
      </w:r>
      <w:r w:rsidR="00510721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negative </w:t>
      </w:r>
      <w:r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ffects can still be seen. Children who did not get online education are having a hard time catching up </w:t>
      </w:r>
      <w:r w:rsidR="000730A1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ith </w:t>
      </w:r>
      <w:r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ir classmates and understanding the </w:t>
      </w:r>
      <w:r w:rsidR="000730A1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opics that are being taught</w:t>
      </w:r>
      <w:r w:rsidR="00525CD3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because they are lacking knowledge from previous grades. Also, </w:t>
      </w:r>
      <w:r w:rsidR="00561311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16 percent of the population are at risk of </w:t>
      </w:r>
      <w:r w:rsidR="00525CD3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overty in Slovakia</w:t>
      </w:r>
      <w:r w:rsidR="00B30080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Poverty </w:t>
      </w:r>
      <w:r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</w:t>
      </w:r>
      <w:r w:rsidR="00525CD3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reased since Covid-19 started due to adult</w:t>
      </w:r>
      <w:r w:rsidR="00B30080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 losing their jobs because of </w:t>
      </w:r>
      <w:r w:rsidR="00510721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 weak</w:t>
      </w:r>
      <w:r w:rsidR="00525CD3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eveloping business envi</w:t>
      </w:r>
      <w:r w:rsidR="004C4B83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nment</w:t>
      </w:r>
      <w:r w:rsidR="00525CD3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 w:rsidR="004C4B83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me children can</w:t>
      </w:r>
      <w:r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ot get the care</w:t>
      </w:r>
      <w:r w:rsidR="000730A1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required standard of living</w:t>
      </w:r>
      <w:r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y need</w:t>
      </w:r>
      <w:r w:rsidR="007B50D1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ue to </w:t>
      </w:r>
      <w:r w:rsidR="006A4F56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ir family’s </w:t>
      </w:r>
      <w:r w:rsidR="007B50D1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overty</w:t>
      </w:r>
      <w:r w:rsidR="006A4F56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7B50D1" w:rsidRPr="00EA3CA0" w:rsidRDefault="007B50D1" w:rsidP="00525CD3">
      <w:pPr>
        <w:spacing w:line="480" w:lineRule="auto"/>
        <w:ind w:firstLine="36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e believe </w:t>
      </w:r>
      <w:r w:rsidR="000730A1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at children deserve to live und</w:t>
      </w:r>
      <w:r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r fair, good and equal circumst</w:t>
      </w:r>
      <w:r w:rsidR="000730A1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ces. To prevent the </w:t>
      </w:r>
      <w:r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negative </w:t>
      </w:r>
      <w:r w:rsidR="000730A1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ffects</w:t>
      </w:r>
      <w:r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f the pandemic, </w:t>
      </w:r>
      <w:r w:rsidR="000730A1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e should de</w:t>
      </w:r>
      <w:r w:rsidR="006A4F56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ect the children who experience problems caused by the global pandemic </w:t>
      </w:r>
      <w:r w:rsidR="000730A1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d get them the help thei</w:t>
      </w:r>
      <w:r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 families and themselves need.</w:t>
      </w:r>
      <w:r w:rsidR="00561311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6A4F56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o support </w:t>
      </w:r>
      <w:r w:rsidR="00510721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 xml:space="preserve">children who could not get online education, </w:t>
      </w:r>
      <w:r w:rsidR="006A4F56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e should detect them </w:t>
      </w:r>
      <w:r w:rsidR="00510721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d </w:t>
      </w:r>
      <w:r w:rsidR="006A4F56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ovide</w:t>
      </w:r>
      <w:r w:rsidR="00510721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xtra lessons to help them catch up with their classmates. These lessons can be given by community learning centers that </w:t>
      </w:r>
      <w:r w:rsidR="006A4F56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e can set up in </w:t>
      </w:r>
      <w:proofErr w:type="spellStart"/>
      <w:r w:rsidR="00510721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eighbou</w:t>
      </w:r>
      <w:r w:rsidR="006A4F56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hoods</w:t>
      </w:r>
      <w:proofErr w:type="spellEnd"/>
      <w:r w:rsidR="006A4F56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510721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6A4F56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o deal with the problem of </w:t>
      </w:r>
      <w:r w:rsidR="00F46223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creased </w:t>
      </w:r>
      <w:r w:rsidR="006A4F56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overty we can take m</w:t>
      </w:r>
      <w:r w:rsidR="00F46223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asures to support families in need. </w:t>
      </w:r>
      <w:r w:rsidR="00510721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Unemployed citizens need to be </w:t>
      </w:r>
      <w:r w:rsidR="00E228B7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rained or taught new skills </w:t>
      </w:r>
      <w:r w:rsidR="00510721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 that th</w:t>
      </w:r>
      <w:r w:rsidR="00E228B7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y can get new jobs</w:t>
      </w:r>
      <w:r w:rsidR="00F46223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benefit from a new career. Providing parents with the skills and training to find employment, will certainly increase their children’s standard of living. </w:t>
      </w:r>
      <w:r w:rsidR="00561311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e think it is time to join our power and </w:t>
      </w:r>
      <w:r w:rsidR="007B4DE2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omote coo</w:t>
      </w:r>
      <w:r w:rsidR="00561311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eration more effectively</w:t>
      </w:r>
      <w:r w:rsidR="007B4DE2" w:rsidRPr="00EA3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D92F16" w:rsidRPr="00D92F16" w:rsidRDefault="00D92F16" w:rsidP="00D92F16">
      <w:pPr>
        <w:spacing w:line="480" w:lineRule="auto"/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7F17E1" w:rsidRPr="002657A4" w:rsidRDefault="002657A4" w:rsidP="000F358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2657A4">
        <w:rPr>
          <w:rFonts w:ascii="Times New Roman" w:hAnsi="Times New Roman" w:cs="Times New Roman"/>
          <w:sz w:val="24"/>
          <w:szCs w:val="24"/>
        </w:rPr>
        <w:tab/>
      </w:r>
      <w:r w:rsidR="000F3586" w:rsidRPr="002657A4">
        <w:rPr>
          <w:rFonts w:ascii="Times New Roman" w:hAnsi="Times New Roman" w:cs="Times New Roman"/>
          <w:sz w:val="24"/>
          <w:szCs w:val="24"/>
        </w:rPr>
        <w:tab/>
      </w:r>
      <w:r w:rsidR="007F17E1" w:rsidRPr="002657A4">
        <w:rPr>
          <w:rFonts w:ascii="Times New Roman" w:hAnsi="Times New Roman" w:cs="Times New Roman"/>
          <w:sz w:val="24"/>
          <w:szCs w:val="24"/>
        </w:rPr>
        <w:tab/>
      </w:r>
    </w:p>
    <w:p w:rsidR="007F17E1" w:rsidRPr="007F17E1" w:rsidRDefault="007F17E1" w:rsidP="000F358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F17E1">
        <w:rPr>
          <w:rFonts w:ascii="Times New Roman" w:hAnsi="Times New Roman" w:cs="Times New Roman"/>
          <w:b/>
          <w:sz w:val="24"/>
          <w:szCs w:val="24"/>
        </w:rPr>
        <w:tab/>
      </w:r>
    </w:p>
    <w:p w:rsidR="007F17E1" w:rsidRPr="007F17E1" w:rsidRDefault="007F17E1" w:rsidP="000F358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F17E1" w:rsidRPr="007F17E1" w:rsidRDefault="007F17E1" w:rsidP="000F358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F17E1" w:rsidRPr="007F17E1" w:rsidRDefault="007F17E1" w:rsidP="000F358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7F17E1" w:rsidRPr="007F17E1" w:rsidSect="004C5E17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12568"/>
    <w:multiLevelType w:val="hybridMultilevel"/>
    <w:tmpl w:val="A606C41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7643C2"/>
    <w:multiLevelType w:val="hybridMultilevel"/>
    <w:tmpl w:val="78049EA8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AD24D9"/>
    <w:multiLevelType w:val="hybridMultilevel"/>
    <w:tmpl w:val="E8942D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1E5653"/>
    <w:multiLevelType w:val="hybridMultilevel"/>
    <w:tmpl w:val="D0F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BC1EA0"/>
    <w:multiLevelType w:val="hybridMultilevel"/>
    <w:tmpl w:val="747056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3929B5"/>
    <w:multiLevelType w:val="hybridMultilevel"/>
    <w:tmpl w:val="DFEAA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AB753B"/>
    <w:multiLevelType w:val="hybridMultilevel"/>
    <w:tmpl w:val="08FE59DE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B615E"/>
    <w:multiLevelType w:val="hybridMultilevel"/>
    <w:tmpl w:val="55E80B0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5D9A2FED"/>
    <w:multiLevelType w:val="hybridMultilevel"/>
    <w:tmpl w:val="BB4284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EB303E"/>
    <w:multiLevelType w:val="hybridMultilevel"/>
    <w:tmpl w:val="4D78707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7476042"/>
    <w:multiLevelType w:val="hybridMultilevel"/>
    <w:tmpl w:val="5B5C61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6D4D1D"/>
    <w:multiLevelType w:val="hybridMultilevel"/>
    <w:tmpl w:val="3ED60AB4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0"/>
  </w:num>
  <w:num w:numId="4">
    <w:abstractNumId w:val="4"/>
  </w:num>
  <w:num w:numId="5">
    <w:abstractNumId w:val="11"/>
  </w:num>
  <w:num w:numId="6">
    <w:abstractNumId w:val="7"/>
  </w:num>
  <w:num w:numId="7">
    <w:abstractNumId w:val="3"/>
  </w:num>
  <w:num w:numId="8">
    <w:abstractNumId w:val="9"/>
  </w:num>
  <w:num w:numId="9">
    <w:abstractNumId w:val="6"/>
  </w:num>
  <w:num w:numId="10">
    <w:abstractNumId w:val="8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xNDIyNTM0MzY0t7RU0lEKTi0uzszPAykwrgUAYzHkviwAAAA="/>
  </w:docVars>
  <w:rsids>
    <w:rsidRoot w:val="007F17E1"/>
    <w:rsid w:val="000054C8"/>
    <w:rsid w:val="000073BE"/>
    <w:rsid w:val="00007E33"/>
    <w:rsid w:val="00007F44"/>
    <w:rsid w:val="00020036"/>
    <w:rsid w:val="00020A06"/>
    <w:rsid w:val="000224B8"/>
    <w:rsid w:val="00024A8D"/>
    <w:rsid w:val="00026114"/>
    <w:rsid w:val="00040B38"/>
    <w:rsid w:val="0004594D"/>
    <w:rsid w:val="0004683D"/>
    <w:rsid w:val="0005351A"/>
    <w:rsid w:val="00054B9D"/>
    <w:rsid w:val="00067BA6"/>
    <w:rsid w:val="000730A1"/>
    <w:rsid w:val="0008260F"/>
    <w:rsid w:val="000939BC"/>
    <w:rsid w:val="00094F09"/>
    <w:rsid w:val="00095D39"/>
    <w:rsid w:val="000A0A64"/>
    <w:rsid w:val="000B1048"/>
    <w:rsid w:val="000B50EA"/>
    <w:rsid w:val="000C35AE"/>
    <w:rsid w:val="000C3A6A"/>
    <w:rsid w:val="000C6329"/>
    <w:rsid w:val="000C669C"/>
    <w:rsid w:val="000D4C0F"/>
    <w:rsid w:val="000F3586"/>
    <w:rsid w:val="00104BCD"/>
    <w:rsid w:val="00113B14"/>
    <w:rsid w:val="00120BE2"/>
    <w:rsid w:val="001303A8"/>
    <w:rsid w:val="00136FDD"/>
    <w:rsid w:val="0014473C"/>
    <w:rsid w:val="0015075B"/>
    <w:rsid w:val="00161463"/>
    <w:rsid w:val="00161BB7"/>
    <w:rsid w:val="001733D8"/>
    <w:rsid w:val="00174B5C"/>
    <w:rsid w:val="001901AC"/>
    <w:rsid w:val="00192806"/>
    <w:rsid w:val="001A6E9F"/>
    <w:rsid w:val="001B5D91"/>
    <w:rsid w:val="001C3D6B"/>
    <w:rsid w:val="001D68AC"/>
    <w:rsid w:val="001D6A8C"/>
    <w:rsid w:val="001F7879"/>
    <w:rsid w:val="001F7D86"/>
    <w:rsid w:val="00212888"/>
    <w:rsid w:val="002158C0"/>
    <w:rsid w:val="002171FC"/>
    <w:rsid w:val="00227456"/>
    <w:rsid w:val="00240EE2"/>
    <w:rsid w:val="00246C40"/>
    <w:rsid w:val="002657A4"/>
    <w:rsid w:val="0027032A"/>
    <w:rsid w:val="002C0EBA"/>
    <w:rsid w:val="002C2ED3"/>
    <w:rsid w:val="002D22FB"/>
    <w:rsid w:val="002D4253"/>
    <w:rsid w:val="002E3228"/>
    <w:rsid w:val="002F460C"/>
    <w:rsid w:val="002F590E"/>
    <w:rsid w:val="002F59E0"/>
    <w:rsid w:val="002F5CFA"/>
    <w:rsid w:val="00306CC2"/>
    <w:rsid w:val="0031379B"/>
    <w:rsid w:val="00315E47"/>
    <w:rsid w:val="00322626"/>
    <w:rsid w:val="00322C40"/>
    <w:rsid w:val="0033412C"/>
    <w:rsid w:val="00344D18"/>
    <w:rsid w:val="0035245F"/>
    <w:rsid w:val="0035426F"/>
    <w:rsid w:val="00375440"/>
    <w:rsid w:val="00375AA8"/>
    <w:rsid w:val="003760EA"/>
    <w:rsid w:val="003848EF"/>
    <w:rsid w:val="00386618"/>
    <w:rsid w:val="00390D86"/>
    <w:rsid w:val="003920AA"/>
    <w:rsid w:val="003923DE"/>
    <w:rsid w:val="003967D8"/>
    <w:rsid w:val="003A17B8"/>
    <w:rsid w:val="003A6419"/>
    <w:rsid w:val="003B5C49"/>
    <w:rsid w:val="003E47EF"/>
    <w:rsid w:val="00402585"/>
    <w:rsid w:val="004046BF"/>
    <w:rsid w:val="00411792"/>
    <w:rsid w:val="00415157"/>
    <w:rsid w:val="00424DDB"/>
    <w:rsid w:val="00427649"/>
    <w:rsid w:val="00433BC8"/>
    <w:rsid w:val="00435312"/>
    <w:rsid w:val="00435E08"/>
    <w:rsid w:val="00443858"/>
    <w:rsid w:val="00443A5B"/>
    <w:rsid w:val="00457CC4"/>
    <w:rsid w:val="00462720"/>
    <w:rsid w:val="00466586"/>
    <w:rsid w:val="0047262F"/>
    <w:rsid w:val="00472AA0"/>
    <w:rsid w:val="00476E12"/>
    <w:rsid w:val="00484846"/>
    <w:rsid w:val="004967D3"/>
    <w:rsid w:val="004A14C3"/>
    <w:rsid w:val="004A1B53"/>
    <w:rsid w:val="004C3CC6"/>
    <w:rsid w:val="004C4B83"/>
    <w:rsid w:val="004C5E17"/>
    <w:rsid w:val="004C7EB3"/>
    <w:rsid w:val="004D53FF"/>
    <w:rsid w:val="004E537C"/>
    <w:rsid w:val="004F28CC"/>
    <w:rsid w:val="004F6881"/>
    <w:rsid w:val="004F7CD9"/>
    <w:rsid w:val="005009B0"/>
    <w:rsid w:val="005010F6"/>
    <w:rsid w:val="005045DC"/>
    <w:rsid w:val="00510721"/>
    <w:rsid w:val="00512AA7"/>
    <w:rsid w:val="00513179"/>
    <w:rsid w:val="0051483B"/>
    <w:rsid w:val="005206D4"/>
    <w:rsid w:val="00520BF6"/>
    <w:rsid w:val="00525CD3"/>
    <w:rsid w:val="005302BA"/>
    <w:rsid w:val="00537114"/>
    <w:rsid w:val="00541384"/>
    <w:rsid w:val="0054180E"/>
    <w:rsid w:val="00554E3C"/>
    <w:rsid w:val="00561311"/>
    <w:rsid w:val="00566340"/>
    <w:rsid w:val="00583158"/>
    <w:rsid w:val="005851AD"/>
    <w:rsid w:val="00597FA7"/>
    <w:rsid w:val="005A6622"/>
    <w:rsid w:val="005C1A8A"/>
    <w:rsid w:val="005C6B66"/>
    <w:rsid w:val="005D7C8F"/>
    <w:rsid w:val="005E4351"/>
    <w:rsid w:val="005F06B6"/>
    <w:rsid w:val="005F0E28"/>
    <w:rsid w:val="006027F2"/>
    <w:rsid w:val="006107CB"/>
    <w:rsid w:val="006159DE"/>
    <w:rsid w:val="006213DF"/>
    <w:rsid w:val="00623518"/>
    <w:rsid w:val="00636A59"/>
    <w:rsid w:val="00640DBF"/>
    <w:rsid w:val="006439D3"/>
    <w:rsid w:val="00646578"/>
    <w:rsid w:val="00647DB0"/>
    <w:rsid w:val="00651950"/>
    <w:rsid w:val="00651FCB"/>
    <w:rsid w:val="006610B0"/>
    <w:rsid w:val="0066472C"/>
    <w:rsid w:val="006663D4"/>
    <w:rsid w:val="0067262E"/>
    <w:rsid w:val="0067375E"/>
    <w:rsid w:val="006777C0"/>
    <w:rsid w:val="0068420A"/>
    <w:rsid w:val="00686EA6"/>
    <w:rsid w:val="0068791F"/>
    <w:rsid w:val="006951CD"/>
    <w:rsid w:val="00695907"/>
    <w:rsid w:val="006A1BCF"/>
    <w:rsid w:val="006A31DE"/>
    <w:rsid w:val="006A4F56"/>
    <w:rsid w:val="006B5956"/>
    <w:rsid w:val="006B722B"/>
    <w:rsid w:val="00705BFF"/>
    <w:rsid w:val="007179E4"/>
    <w:rsid w:val="00720B60"/>
    <w:rsid w:val="00722C38"/>
    <w:rsid w:val="007312C3"/>
    <w:rsid w:val="00733BEF"/>
    <w:rsid w:val="0073441D"/>
    <w:rsid w:val="0073736A"/>
    <w:rsid w:val="007428D6"/>
    <w:rsid w:val="007454A0"/>
    <w:rsid w:val="0076137F"/>
    <w:rsid w:val="00763FA6"/>
    <w:rsid w:val="007771ED"/>
    <w:rsid w:val="007944FD"/>
    <w:rsid w:val="007962CC"/>
    <w:rsid w:val="007A1CAF"/>
    <w:rsid w:val="007A1F0D"/>
    <w:rsid w:val="007A504D"/>
    <w:rsid w:val="007B3AC2"/>
    <w:rsid w:val="007B4DE2"/>
    <w:rsid w:val="007B50D1"/>
    <w:rsid w:val="007B75B3"/>
    <w:rsid w:val="007C18F9"/>
    <w:rsid w:val="007D748B"/>
    <w:rsid w:val="007D780D"/>
    <w:rsid w:val="007E5133"/>
    <w:rsid w:val="007F17E1"/>
    <w:rsid w:val="007F39F4"/>
    <w:rsid w:val="00812AE3"/>
    <w:rsid w:val="008176E2"/>
    <w:rsid w:val="0083565A"/>
    <w:rsid w:val="0083625B"/>
    <w:rsid w:val="00846AEB"/>
    <w:rsid w:val="008652A0"/>
    <w:rsid w:val="00883AC1"/>
    <w:rsid w:val="0088545A"/>
    <w:rsid w:val="00893F34"/>
    <w:rsid w:val="008A6152"/>
    <w:rsid w:val="008C7B46"/>
    <w:rsid w:val="008D10EC"/>
    <w:rsid w:val="008D363B"/>
    <w:rsid w:val="008D5272"/>
    <w:rsid w:val="008D5C17"/>
    <w:rsid w:val="008E7F99"/>
    <w:rsid w:val="008F0285"/>
    <w:rsid w:val="008F28BE"/>
    <w:rsid w:val="008F4A0A"/>
    <w:rsid w:val="00904766"/>
    <w:rsid w:val="00910483"/>
    <w:rsid w:val="009122BA"/>
    <w:rsid w:val="00915E17"/>
    <w:rsid w:val="009434DC"/>
    <w:rsid w:val="009466E3"/>
    <w:rsid w:val="009534F2"/>
    <w:rsid w:val="00976D25"/>
    <w:rsid w:val="009C7C85"/>
    <w:rsid w:val="009D4A30"/>
    <w:rsid w:val="009E1339"/>
    <w:rsid w:val="009E2648"/>
    <w:rsid w:val="009F1DA6"/>
    <w:rsid w:val="009F4620"/>
    <w:rsid w:val="00A0450F"/>
    <w:rsid w:val="00A109D0"/>
    <w:rsid w:val="00A10F08"/>
    <w:rsid w:val="00A33DD9"/>
    <w:rsid w:val="00A47C50"/>
    <w:rsid w:val="00A50D46"/>
    <w:rsid w:val="00A52319"/>
    <w:rsid w:val="00A636F9"/>
    <w:rsid w:val="00A64291"/>
    <w:rsid w:val="00A8697A"/>
    <w:rsid w:val="00AC6249"/>
    <w:rsid w:val="00AE1023"/>
    <w:rsid w:val="00AE2B16"/>
    <w:rsid w:val="00AE79BE"/>
    <w:rsid w:val="00AF3EB3"/>
    <w:rsid w:val="00AF62B8"/>
    <w:rsid w:val="00B1173B"/>
    <w:rsid w:val="00B30080"/>
    <w:rsid w:val="00B46EEE"/>
    <w:rsid w:val="00B4755E"/>
    <w:rsid w:val="00B51C5D"/>
    <w:rsid w:val="00B6719F"/>
    <w:rsid w:val="00B75977"/>
    <w:rsid w:val="00B801F4"/>
    <w:rsid w:val="00B8140A"/>
    <w:rsid w:val="00B902BC"/>
    <w:rsid w:val="00B917E4"/>
    <w:rsid w:val="00BA0564"/>
    <w:rsid w:val="00BB48EB"/>
    <w:rsid w:val="00BB662D"/>
    <w:rsid w:val="00BC78BF"/>
    <w:rsid w:val="00BE1516"/>
    <w:rsid w:val="00BF21FB"/>
    <w:rsid w:val="00BF673E"/>
    <w:rsid w:val="00BF7D4F"/>
    <w:rsid w:val="00C10093"/>
    <w:rsid w:val="00C14471"/>
    <w:rsid w:val="00C2149F"/>
    <w:rsid w:val="00C44C02"/>
    <w:rsid w:val="00C70A22"/>
    <w:rsid w:val="00C71DD5"/>
    <w:rsid w:val="00C72C53"/>
    <w:rsid w:val="00CA795D"/>
    <w:rsid w:val="00CB2C45"/>
    <w:rsid w:val="00CB2D46"/>
    <w:rsid w:val="00CC0262"/>
    <w:rsid w:val="00CC1694"/>
    <w:rsid w:val="00CC4B6D"/>
    <w:rsid w:val="00CD5CCF"/>
    <w:rsid w:val="00CD6406"/>
    <w:rsid w:val="00CF3EB1"/>
    <w:rsid w:val="00D0093E"/>
    <w:rsid w:val="00D12E2C"/>
    <w:rsid w:val="00D40311"/>
    <w:rsid w:val="00D463F1"/>
    <w:rsid w:val="00D51580"/>
    <w:rsid w:val="00D538D7"/>
    <w:rsid w:val="00D604D2"/>
    <w:rsid w:val="00D60F52"/>
    <w:rsid w:val="00D67A14"/>
    <w:rsid w:val="00D83C0C"/>
    <w:rsid w:val="00D92F16"/>
    <w:rsid w:val="00D944BE"/>
    <w:rsid w:val="00DA35B6"/>
    <w:rsid w:val="00DB28F3"/>
    <w:rsid w:val="00DB5805"/>
    <w:rsid w:val="00DC2E6D"/>
    <w:rsid w:val="00DD1CD2"/>
    <w:rsid w:val="00DE53AD"/>
    <w:rsid w:val="00DF10E0"/>
    <w:rsid w:val="00DF4A26"/>
    <w:rsid w:val="00DF65A8"/>
    <w:rsid w:val="00E000B4"/>
    <w:rsid w:val="00E05607"/>
    <w:rsid w:val="00E11C90"/>
    <w:rsid w:val="00E16E65"/>
    <w:rsid w:val="00E228B7"/>
    <w:rsid w:val="00E22E56"/>
    <w:rsid w:val="00E2567D"/>
    <w:rsid w:val="00E27823"/>
    <w:rsid w:val="00E2789D"/>
    <w:rsid w:val="00E3372A"/>
    <w:rsid w:val="00E37BE8"/>
    <w:rsid w:val="00E40FB3"/>
    <w:rsid w:val="00E62611"/>
    <w:rsid w:val="00E63BB6"/>
    <w:rsid w:val="00E75A96"/>
    <w:rsid w:val="00E802EC"/>
    <w:rsid w:val="00E81EBC"/>
    <w:rsid w:val="00E828F6"/>
    <w:rsid w:val="00EA0040"/>
    <w:rsid w:val="00EA3CA0"/>
    <w:rsid w:val="00EA3F5F"/>
    <w:rsid w:val="00ED30F5"/>
    <w:rsid w:val="00EE1D2D"/>
    <w:rsid w:val="00F11418"/>
    <w:rsid w:val="00F237A4"/>
    <w:rsid w:val="00F23B49"/>
    <w:rsid w:val="00F336D8"/>
    <w:rsid w:val="00F46223"/>
    <w:rsid w:val="00F54014"/>
    <w:rsid w:val="00F62D40"/>
    <w:rsid w:val="00F65CCF"/>
    <w:rsid w:val="00F66ABA"/>
    <w:rsid w:val="00F719CB"/>
    <w:rsid w:val="00F733AA"/>
    <w:rsid w:val="00F73A2C"/>
    <w:rsid w:val="00F74B27"/>
    <w:rsid w:val="00F86227"/>
    <w:rsid w:val="00F956D7"/>
    <w:rsid w:val="00FB11F7"/>
    <w:rsid w:val="00FC431F"/>
    <w:rsid w:val="00FC59F5"/>
    <w:rsid w:val="00FE2F14"/>
    <w:rsid w:val="00FF33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F7D8B0"/>
  <w15:docId w15:val="{B184D6A2-FB48-4527-BE9F-67CC792BA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30A1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2657A4"/>
    <w:pPr>
      <w:ind w:left="720"/>
      <w:contextualSpacing/>
    </w:pPr>
  </w:style>
  <w:style w:type="character" w:styleId="Gl">
    <w:name w:val="Strong"/>
    <w:basedOn w:val="VarsaylanParagrafYazTipi"/>
    <w:uiPriority w:val="22"/>
    <w:qFormat/>
    <w:rsid w:val="00322C40"/>
    <w:rPr>
      <w:b/>
      <w:bCs/>
    </w:rPr>
  </w:style>
  <w:style w:type="character" w:styleId="Vurgu">
    <w:name w:val="Emphasis"/>
    <w:basedOn w:val="VarsaylanParagrafYazTipi"/>
    <w:uiPriority w:val="20"/>
    <w:qFormat/>
    <w:rsid w:val="00322C40"/>
    <w:rPr>
      <w:i/>
      <w:iCs/>
    </w:rPr>
  </w:style>
  <w:style w:type="character" w:styleId="Kpr">
    <w:name w:val="Hyperlink"/>
    <w:basedOn w:val="VarsaylanParagrafYazTipi"/>
    <w:uiPriority w:val="99"/>
    <w:semiHidden/>
    <w:unhideWhenUsed/>
    <w:rsid w:val="00D92F1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62</Words>
  <Characters>2068</Characters>
  <Application>Microsoft Office Word</Application>
  <DocSecurity>0</DocSecurity>
  <Lines>17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Lenovo</cp:lastModifiedBy>
  <cp:revision>8</cp:revision>
  <dcterms:created xsi:type="dcterms:W3CDTF">2022-06-09T06:16:00Z</dcterms:created>
  <dcterms:modified xsi:type="dcterms:W3CDTF">2022-06-09T11:39:00Z</dcterms:modified>
</cp:coreProperties>
</file>